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Kuala Lumpur General Hospital</w:t>
      </w:r>
      <w:r>
        <w:br/>
      </w:r>
      <w:r>
        <w:t xml:space="preserve">Jalan Tuanku Abdul Rahman</w:t>
      </w:r>
      <w:r>
        <w:br/>
      </w:r>
      <w:r>
        <w:t xml:space="preserve">50100 Kuala Lumpur, Malaysia</w:t>
      </w:r>
    </w:p>
    <w:p>
      <w:pPr>
        <w:pStyle w:val="BodyText"/>
      </w:pPr>
      <w:r>
        <w:br/>
      </w:r>
      <w:r>
        <w:br/>
      </w:r>
    </w:p>
    <w:bookmarkStart w:id="20" w:name="Xa41030025e2dda82d42bee933199f6c7e3abe02"/>
    <w:p>
      <w:pPr>
        <w:pStyle w:val="Heading2"/>
      </w:pPr>
      <w:r>
        <w:t xml:space="preserve">Subject: Internship Application for Nurse Position</w:t>
      </w:r>
    </w:p>
    <w:p>
      <w:pPr>
        <w:pStyle w:val="FirstParagraph"/>
      </w:pPr>
      <w:r>
        <w:t xml:space="preserve">Dear Hiring Committee,</w:t>
      </w:r>
    </w:p>
    <w:p>
      <w:pPr>
        <w:pStyle w:val="BodyText"/>
      </w:pPr>
      <w:r>
        <w:t xml:space="preserve">I am writing with profound enthusiasm to submit my Internship Application Letter for the Nursing Internship position at Kuala Lumpur General Hospital, as advertised on the Malaysian Ministry of Health’s career portal. As a final-year Bachelor of Science in Nursing student at Universiti Kebangsaan Malaysia (UKM), I have meticulously prepared myself to contribute meaningfully to your esteemed healthcare institution in Malaysia Kuala Lumpur. This application represents not merely a professional opportunity, but a deeply personal commitment to advancing my nursing practice within one of Southeast Asia’s most dynamic medical ecosystems.</w:t>
      </w:r>
    </w:p>
    <w:p>
      <w:pPr>
        <w:pStyle w:val="BodyText"/>
      </w:pPr>
      <w:r>
        <w:t xml:space="preserve">My academic journey has been deliberately structured around the core values that define exceptional nursing care in multicultural settings like Malaysia Kuala Lumpur. At UKM, I completed rigorous coursework including Advanced Clinical Practice, Community Health Nursing, and Cultural Competency in Healthcare Delivery—each designed to prepare students for the complex realities of modern hospitals serving diverse populations. My clinical rotations at Hospital Putrajaya provided hands-on experience managing acute cases under supervision while consistently receiving commendations for my empathetic patient interactions and meticulous documentation. Most significantly, I completed a 120-hour placement in the Emergency Department where I assisted senior nurses in triaging patients during high-volume periods—a testament to my ability to thrive under pressure while maintaining compassionate care.</w:t>
      </w:r>
    </w:p>
    <w:p>
      <w:pPr>
        <w:pStyle w:val="BodyText"/>
      </w:pPr>
      <w:r>
        <w:t xml:space="preserve">What distinguishes my approach as a future Nurse is my unwavering commitment to cultural humility, particularly relevant for Malaysia Kuala Lumpur’s multi-ethnic society. During a community health project in Petaling Jaya, I collaborated with Malay, Chinese, and Indian healthcare workers to develop culturally sensitive diabetes education materials for elderly patients. This experience taught me that effective nursing transcends clinical skills—it requires understanding how cultural beliefs influence health behaviors. For instance, I learned that many elderly Chinese patients initially resisted Western medications due to traditional herbal practices; by working alongside community leaders to integrate both approaches, we achieved a 40% improvement in treatment adherence. Such experiences have instilled in me the belief that every patient deserves care tailored to their unique cultural and spiritual context—a principle I intend to uphold during my internship at your institution.</w:t>
      </w:r>
    </w:p>
    <w:p>
      <w:pPr>
        <w:pStyle w:val="BodyText"/>
      </w:pPr>
      <w:r>
        <w:t xml:space="preserve">My motivation for seeking this Internship Application Letter opportunity specifically within Malaysia Kuala Lumpur stems from the city’s unparalleled healthcare innovation. Kuala Lumpur stands as a regional hub where cutting-edge medical technology meets compassionate patient-centered care—evident in institutions like the National Heart Institute (IJN) and Sunway Medical Centre, which have pioneered cardiac rehabilitation programs now emulated globally. I am particularly inspired by Kuala Lumpur General Hospital’s recent expansion of its telehealth services for rural communities, a model that aligns with my passion for leveraging technology to bridge healthcare gaps. Interning here would allow me to learn from practitioners who are not only skilled clinicians but also pioneers in integrating modern techniques within Malaysia’s public health framework.</w:t>
      </w:r>
    </w:p>
    <w:p>
      <w:pPr>
        <w:pStyle w:val="BodyText"/>
      </w:pPr>
      <w:r>
        <w:t xml:space="preserve">Furthermore, I am deeply aware of the unique challenges facing healthcare systems in Southeast Asia, including managing high patient volumes with limited resources and addressing emerging health concerns like non-communicable diseases. In my academic research on nursing workforce sustainability, I analyzed data from Malaysian hospitals showing a 25% increase in nurse-to-patient ratios during pandemic surges—a situation requiring exceptional adaptability. During my internship at Hospital Ampang, I supported the transition to electronic medical records (EMR), which reduced documentation errors by 30%. This experience demonstrated my capacity to contribute immediately while learning from experienced colleagues. As a Nurse-in-Training in Malaysia Kuala Lumpur, I am eager to apply such efficiency-driven approaches under your mentorship.</w:t>
      </w:r>
    </w:p>
    <w:p>
      <w:pPr>
        <w:pStyle w:val="BodyText"/>
      </w:pPr>
      <w:r>
        <w:t xml:space="preserve">My technical competencies further position me as an ideal candidate. I am certified in Basic Life Support (BLS) and Advanced Cardiac Life Support (ACLS), fluent in Malay (with conversational proficiency), and adept at using clinical software like Medisys EMR. More importantly, I possess the soft skills essential for thriving in Malaysia Kuala Lumpur’s fast-paced environment: I actively listen to patients’ concerns, communicate complex medical information with clarity (even when translating between English and Malay), and resolve conflicts through collaborative problem-solving—skills honed during group projects where diverse perspectives often led to superior outcomes. For example, when my team encountered cultural misunderstandings during a rural health campaign, we held consensus-building sessions that resulted in a more inclusive outreach strategy.</w:t>
      </w:r>
    </w:p>
    <w:p>
      <w:pPr>
        <w:pStyle w:val="BodyText"/>
      </w:pPr>
      <w:r>
        <w:t xml:space="preserve">I am equally committed to growing as a professional within Malaysia’s ethical healthcare landscape. I have studied the Malaysian Code of Conduct for Nurses and actively align with the Nursing Board’s emphasis on patient autonomy and dignity. During my ethics seminar at UKM, I led a discussion on navigating end-of-life decisions across cultural boundaries—a topic increasingly relevant in Kuala Lumpur where patients from varied religious backgrounds seek palliative care. My internship goal is to embody these principles through consistent demonstration of integrity and empathy.</w:t>
      </w:r>
    </w:p>
    <w:p>
      <w:pPr>
        <w:pStyle w:val="BodyText"/>
      </w:pPr>
      <w:r>
        <w:t xml:space="preserve">Malaysia Kuala Lumpur represents more than a location for my internship—it embodies the future of inclusive, innovative nursing I aspire to join. The city’s vibrant healthcare community, where traditional Malay healing practices coexist with advanced Western medicine under one roof, offers an unparalleled learning environment. I am eager to contribute to your team’s mission of providing compassionate care while absorbing the wisdom of seasoned practitioners who have shaped Malaysia’s healthcare evolution.</w:t>
      </w:r>
    </w:p>
    <w:p>
      <w:pPr>
        <w:pStyle w:val="BodyText"/>
      </w:pPr>
      <w:r>
        <w:t xml:space="preserve">Thank you for considering my Internship Application Letter. I welcome the opportunity to discuss how my skills in patient advocacy, cultural competence, and clinical efficiency align with Kuala Lumpur General Hospital’s vision. I have attached my resume, academic transcripts, and references for your review. Please contact me at +6012-345 6789 or nurseyeoh@email.com to schedule an interview at your earliest convenience. I am available for an interview within two weeks and can adjust to the hospital’s schedule without delay.</w:t>
      </w:r>
    </w:p>
    <w:p>
      <w:pPr>
        <w:pStyle w:val="BodyText"/>
      </w:pPr>
      <w:r>
        <w:t xml:space="preserve">I look forward to contributing meaningfully as a Nurse-in-Training in Malaysia Kuala Lumpur and supporting the hospital’s mission of excellence in healthcare delivery.</w:t>
      </w:r>
    </w:p>
    <w:p>
      <w:pPr>
        <w:pStyle w:val="BodyText"/>
      </w:pPr>
      <w:r>
        <w:br/>
      </w:r>
    </w:p>
    <w:p>
      <w:pPr>
        <w:pStyle w:val="BodyText"/>
      </w:pPr>
      <w:r>
        <w:t xml:space="preserve">Sincerely,</w:t>
      </w:r>
      <w:r>
        <w:br/>
      </w:r>
      <w:r>
        <w:br/>
      </w:r>
      <w:r>
        <w:rPr>
          <w:bCs/>
          <w:b/>
        </w:rPr>
        <w:t xml:space="preserve">Nur Syafiqah Yeoh</w:t>
      </w:r>
      <w:r>
        <w:br/>
      </w:r>
      <w:r>
        <w:t xml:space="preserve">Bachelor of Science in Nursing (Hons)</w:t>
      </w:r>
      <w:r>
        <w:br/>
      </w:r>
      <w:r>
        <w:t xml:space="preserve">Universiti Kebangsaan Malaysia (UKM)</w:t>
      </w:r>
      <w:r>
        <w:br/>
      </w:r>
      <w:r>
        <w:t xml:space="preserve">Contact: +6012-345 6789 | nurseyeoh@email.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Malaysia Kuala Lumpur</dc:title>
  <dc:creator/>
  <cp:keywords/>
  <dcterms:created xsi:type="dcterms:W3CDTF">2026-07-23T16:01:27Z</dcterms:created>
  <dcterms:modified xsi:type="dcterms:W3CDTF">2026-07-23T16:01:27Z</dcterms:modified>
</cp:coreProperties>
</file>

<file path=docProps/custom.xml><?xml version="1.0" encoding="utf-8"?>
<Properties xmlns="http://schemas.openxmlformats.org/officeDocument/2006/custom-properties" xmlns:vt="http://schemas.openxmlformats.org/officeDocument/2006/docPropsVTypes"/>
</file>